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A153F" w14:textId="525E9623" w:rsidR="0016229E" w:rsidRDefault="0016229E" w:rsidP="0016229E">
      <w:pPr>
        <w:spacing w:after="0" w:line="264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POVABILO K ODDAJI PONUDBE ZA STROKOVNE STORITVE</w:t>
      </w:r>
    </w:p>
    <w:p w14:paraId="7E9DFC5B" w14:textId="77777777" w:rsidR="0016229E" w:rsidRDefault="0016229E" w:rsidP="0016229E">
      <w:pPr>
        <w:spacing w:after="0" w:line="264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V OKVIRU PROJEKTA BLUE BIO MED,</w:t>
      </w:r>
    </w:p>
    <w:p w14:paraId="0DE73389" w14:textId="77777777" w:rsidR="0016229E" w:rsidRDefault="0016229E" w:rsidP="0016229E">
      <w:pPr>
        <w:spacing w:after="0" w:line="264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sofinanciranega iz programa Interreg Mediteran, št. naročila EU/2/2021</w:t>
      </w:r>
    </w:p>
    <w:p w14:paraId="055CB627" w14:textId="63052785" w:rsidR="007744C5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</w:p>
    <w:p w14:paraId="13982C32" w14:textId="052D4ECC" w:rsidR="007744C5" w:rsidRDefault="007744C5" w:rsidP="00325E46">
      <w:pPr>
        <w:spacing w:after="0" w:line="264" w:lineRule="auto"/>
      </w:pPr>
    </w:p>
    <w:p w14:paraId="3634A015" w14:textId="77777777" w:rsidR="00A136C3" w:rsidRPr="00F9008B" w:rsidRDefault="00A136C3" w:rsidP="00325E46">
      <w:pPr>
        <w:spacing w:after="0" w:line="264" w:lineRule="auto"/>
        <w:rPr>
          <w:rFonts w:cstheme="minorHAnsi"/>
        </w:rPr>
      </w:pPr>
    </w:p>
    <w:p w14:paraId="691F1088" w14:textId="2A457D2C" w:rsidR="00F9008B" w:rsidRPr="00F07536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F07536">
        <w:rPr>
          <w:rFonts w:cstheme="minorHAnsi"/>
          <w:b/>
          <w:sz w:val="26"/>
          <w:szCs w:val="26"/>
          <w:lang w:eastAsia="sl-SI"/>
        </w:rPr>
        <w:tab/>
        <w:t xml:space="preserve">OBRAZEC </w:t>
      </w:r>
      <w:r w:rsidR="00A8444C">
        <w:rPr>
          <w:rFonts w:cstheme="minorHAnsi"/>
          <w:b/>
          <w:sz w:val="26"/>
          <w:szCs w:val="26"/>
          <w:lang w:val="en-SI" w:eastAsia="sl-SI"/>
        </w:rPr>
        <w:t>2</w:t>
      </w:r>
      <w:r w:rsidRPr="00F07536">
        <w:rPr>
          <w:rFonts w:cstheme="minorHAnsi"/>
          <w:b/>
          <w:sz w:val="26"/>
          <w:szCs w:val="26"/>
          <w:lang w:eastAsia="sl-SI"/>
        </w:rPr>
        <w:t xml:space="preserve">: </w:t>
      </w:r>
      <w:r w:rsidR="00506887">
        <w:rPr>
          <w:rFonts w:cstheme="minorHAnsi"/>
          <w:b/>
          <w:sz w:val="26"/>
          <w:szCs w:val="26"/>
          <w:lang w:val="en-SI" w:eastAsia="sl-SI"/>
        </w:rPr>
        <w:t>FINANČNA PONUDBA</w:t>
      </w:r>
      <w:r w:rsidRPr="00F07536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B4DF1D1" w:rsidR="00F9008B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9"/>
      </w:tblGrid>
      <w:tr w:rsidR="00F07536" w:rsidRPr="00733800" w14:paraId="2D344F37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4F45C4" w14:textId="268F887B" w:rsidR="00F07536" w:rsidRPr="00733800" w:rsidRDefault="00F07536" w:rsidP="00EC0CC0">
            <w:pPr>
              <w:spacing w:before="120" w:after="120"/>
              <w:jc w:val="both"/>
              <w:rPr>
                <w:rFonts w:cstheme="minorHAnsi"/>
                <w:b/>
              </w:rPr>
            </w:pPr>
            <w:r w:rsidRPr="00733800">
              <w:rPr>
                <w:rFonts w:cstheme="minorHAnsi"/>
              </w:rPr>
              <w:t>Ponudnik</w:t>
            </w:r>
            <w:r w:rsidR="00683E16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683E16">
              <w:rPr>
                <w:rFonts w:cstheme="minorHAnsi"/>
                <w:lang w:val="en-SI"/>
              </w:rPr>
              <w:t>firma</w:t>
            </w:r>
            <w:proofErr w:type="spellEnd"/>
            <w:r w:rsidR="00683E16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683E16">
              <w:rPr>
                <w:rFonts w:cstheme="minorHAnsi"/>
                <w:lang w:val="en-SI"/>
              </w:rPr>
              <w:t>sedež</w:t>
            </w:r>
            <w:proofErr w:type="spellEnd"/>
            <w:r w:rsidR="00683E16">
              <w:rPr>
                <w:rFonts w:cstheme="minorHAnsi"/>
                <w:lang w:val="en-SI"/>
              </w:rPr>
              <w:t>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07536" w:rsidRPr="00733800" w14:paraId="37867D1D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66097A" w14:textId="6B73A61B" w:rsidR="00F07536" w:rsidRPr="00733800" w:rsidRDefault="00506887" w:rsidP="00EC0CC0">
            <w:pPr>
              <w:spacing w:before="120" w:after="120"/>
              <w:rPr>
                <w:rFonts w:cstheme="minorHAnsi"/>
                <w:b/>
              </w:rPr>
            </w:pP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Cena za </w:t>
            </w:r>
            <w:proofErr w:type="spellStart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storitev</w:t>
            </w:r>
            <w:proofErr w:type="spellEnd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>v</w:t>
            </w:r>
            <w:r>
              <w:rPr>
                <w:rStyle w:val="Emphasis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EUR </w:t>
            </w:r>
            <w:proofErr w:type="spellStart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brez</w:t>
            </w:r>
            <w:proofErr w:type="spellEnd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DDV</w:t>
            </w:r>
            <w:r w:rsidR="00F07536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: </w:t>
            </w:r>
            <w:r w:rsidR="00F07536" w:rsidRPr="00733800">
              <w:rPr>
                <w:rFonts w:cstheme="minorHAnsi"/>
                <w:b/>
              </w:rPr>
              <w:t xml:space="preserve"> </w:t>
            </w:r>
          </w:p>
        </w:tc>
      </w:tr>
      <w:tr w:rsidR="00F07536" w:rsidRPr="00733800" w14:paraId="06FCEF7A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52303" w14:textId="4EB84854" w:rsidR="00F07536" w:rsidRPr="00733800" w:rsidRDefault="00506887" w:rsidP="00EC0CC0">
            <w:pPr>
              <w:spacing w:before="120" w:after="120"/>
              <w:rPr>
                <w:rFonts w:cstheme="minorHAnsi"/>
              </w:rPr>
            </w:pP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Cena za </w:t>
            </w:r>
            <w:proofErr w:type="spellStart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storitev</w:t>
            </w:r>
            <w:proofErr w:type="spellEnd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>v</w:t>
            </w:r>
            <w:r>
              <w:rPr>
                <w:rStyle w:val="Emphasis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EUR 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z </w:t>
            </w:r>
            <w:proofErr w:type="spellStart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>vključenim</w:t>
            </w:r>
            <w:proofErr w:type="spellEnd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DDV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: </w:t>
            </w:r>
            <w:r w:rsidRPr="00733800">
              <w:rPr>
                <w:rFonts w:cstheme="minorHAnsi"/>
                <w:b/>
              </w:rPr>
              <w:t xml:space="preserve"> </w:t>
            </w:r>
          </w:p>
        </w:tc>
      </w:tr>
    </w:tbl>
    <w:p w14:paraId="66BCE166" w14:textId="77777777" w:rsidR="00F07536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2DD3EE1" w14:textId="0CC215A2" w:rsidR="00F07536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09F8AC05" w14:textId="77777777" w:rsidR="00F07536" w:rsidRPr="00F07536" w:rsidRDefault="00F07536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4D20D66D" w14:textId="0EBB955C" w:rsidR="00DC271A" w:rsidRPr="00733800" w:rsidRDefault="00DC271A" w:rsidP="00DC271A">
      <w:pPr>
        <w:rPr>
          <w:rFonts w:cstheme="minorHAnsi"/>
        </w:rPr>
      </w:pPr>
      <w:bookmarkStart w:id="0" w:name="_Hlk63239757"/>
      <w:proofErr w:type="spellStart"/>
      <w:r>
        <w:rPr>
          <w:rFonts w:cstheme="minorHAnsi"/>
          <w:lang w:val="en-SI"/>
        </w:rPr>
        <w:t>Kraj</w:t>
      </w:r>
      <w:proofErr w:type="spellEnd"/>
      <w:r>
        <w:rPr>
          <w:rFonts w:cstheme="minorHAnsi"/>
          <w:lang w:val="en-SI"/>
        </w:rPr>
        <w:t xml:space="preserve"> in datum:</w:t>
      </w:r>
      <w:r w:rsidRPr="00733800">
        <w:rPr>
          <w:rFonts w:cstheme="minorHAnsi"/>
          <w:lang w:val="de-DE"/>
        </w:rPr>
        <w:t xml:space="preserve"> 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DC271A" w:rsidRPr="00733800" w14:paraId="752B5632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7FCEFC0B" w14:textId="0EB61C74" w:rsidR="00DC271A" w:rsidRPr="00DC271A" w:rsidRDefault="00DC271A" w:rsidP="00DC271A">
            <w:pPr>
              <w:spacing w:after="0"/>
              <w:jc w:val="center"/>
              <w:rPr>
                <w:rFonts w:cstheme="minorHAnsi"/>
                <w:lang w:val="en-SI"/>
              </w:rPr>
            </w:pPr>
            <w:r>
              <w:rPr>
                <w:rFonts w:cstheme="minorHAnsi"/>
                <w:lang w:val="en-SI"/>
              </w:rPr>
              <w:t>(</w:t>
            </w:r>
            <w:r w:rsidRPr="00733800">
              <w:rPr>
                <w:rFonts w:cstheme="minorHAnsi"/>
              </w:rPr>
              <w:t>žig</w:t>
            </w:r>
            <w:r>
              <w:rPr>
                <w:rFonts w:cstheme="minorHAnsi"/>
                <w:lang w:val="en-SI"/>
              </w:rPr>
              <w:t>)</w:t>
            </w:r>
          </w:p>
        </w:tc>
        <w:tc>
          <w:tcPr>
            <w:tcW w:w="2996" w:type="dxa"/>
            <w:vAlign w:val="center"/>
            <w:hideMark/>
          </w:tcPr>
          <w:p w14:paraId="42A83A24" w14:textId="77777777" w:rsidR="00DC271A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______________________</w:t>
            </w:r>
          </w:p>
          <w:p w14:paraId="4ACB5291" w14:textId="77777777" w:rsidR="00DC271A" w:rsidRPr="00733800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(podpis</w:t>
            </w:r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dgovorne</w:t>
            </w:r>
            <w:proofErr w:type="spellEnd"/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sebe</w:t>
            </w:r>
            <w:proofErr w:type="spellEnd"/>
            <w:r w:rsidRPr="00733800">
              <w:rPr>
                <w:rFonts w:cstheme="minorHAnsi"/>
              </w:rPr>
              <w:t>)</w:t>
            </w:r>
          </w:p>
        </w:tc>
      </w:tr>
      <w:bookmarkEnd w:id="0"/>
    </w:tbl>
    <w:p w14:paraId="1A96ADFC" w14:textId="77777777" w:rsidR="00DC271A" w:rsidRPr="00733800" w:rsidRDefault="00DC271A" w:rsidP="00DC271A">
      <w:pPr>
        <w:spacing w:after="0" w:line="264" w:lineRule="auto"/>
        <w:rPr>
          <w:lang w:val="en-SI"/>
        </w:rPr>
      </w:pPr>
    </w:p>
    <w:p w14:paraId="7842CAF8" w14:textId="77777777" w:rsidR="00F07536" w:rsidRPr="00F07536" w:rsidRDefault="00F07536" w:rsidP="00DC271A">
      <w:pPr>
        <w:spacing w:after="0" w:line="240" w:lineRule="auto"/>
        <w:rPr>
          <w:rFonts w:cstheme="minorHAnsi"/>
        </w:rPr>
      </w:pPr>
    </w:p>
    <w:sectPr w:rsidR="00F07536" w:rsidRPr="00F07536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80A9" w14:textId="50202DC9" w:rsidR="00B5042C" w:rsidRPr="00A8444C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66944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229E">
      <w:rPr>
        <w:noProof/>
      </w:rPr>
      <w:drawing>
        <wp:inline distT="0" distB="0" distL="0" distR="0" wp14:anchorId="7D8961F7" wp14:editId="1A803ACB">
          <wp:extent cx="2429510" cy="1007745"/>
          <wp:effectExtent l="0" t="0" r="8890" b="190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9510" cy="1007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proofErr w:type="spellStart"/>
    <w:r w:rsidR="00F9008B" w:rsidRPr="00F9008B">
      <w:rPr>
        <w:b/>
        <w:bCs/>
        <w:sz w:val="26"/>
        <w:szCs w:val="26"/>
        <w:lang w:val="en-SI"/>
      </w:rPr>
      <w:t>Obrazec</w:t>
    </w:r>
    <w:proofErr w:type="spellEnd"/>
    <w:r w:rsidR="00F9008B" w:rsidRPr="00F9008B">
      <w:rPr>
        <w:b/>
        <w:bCs/>
        <w:sz w:val="26"/>
        <w:szCs w:val="26"/>
        <w:lang w:val="en-SI"/>
      </w:rPr>
      <w:t xml:space="preserve"> </w:t>
    </w:r>
    <w:r w:rsidR="00A8444C">
      <w:rPr>
        <w:b/>
        <w:bCs/>
        <w:sz w:val="26"/>
        <w:szCs w:val="26"/>
        <w:lang w:val="en-SI"/>
      </w:rPr>
      <w:t>2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4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5"/>
  </w:num>
  <w:num w:numId="4">
    <w:abstractNumId w:val="16"/>
  </w:num>
  <w:num w:numId="5">
    <w:abstractNumId w:val="8"/>
  </w:num>
  <w:num w:numId="6">
    <w:abstractNumId w:val="9"/>
  </w:num>
  <w:num w:numId="7">
    <w:abstractNumId w:val="13"/>
  </w:num>
  <w:num w:numId="8">
    <w:abstractNumId w:val="10"/>
  </w:num>
  <w:num w:numId="9">
    <w:abstractNumId w:val="4"/>
  </w:num>
  <w:num w:numId="10">
    <w:abstractNumId w:val="2"/>
  </w:num>
  <w:num w:numId="11">
    <w:abstractNumId w:val="12"/>
  </w:num>
  <w:num w:numId="12">
    <w:abstractNumId w:val="7"/>
  </w:num>
  <w:num w:numId="13">
    <w:abstractNumId w:val="1"/>
  </w:num>
  <w:num w:numId="14">
    <w:abstractNumId w:val="14"/>
  </w:num>
  <w:num w:numId="15">
    <w:abstractNumId w:val="11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NK8FAIav1I4tAAAA"/>
  </w:docVars>
  <w:rsids>
    <w:rsidRoot w:val="007744C5"/>
    <w:rsid w:val="00004381"/>
    <w:rsid w:val="00064A3B"/>
    <w:rsid w:val="0007514C"/>
    <w:rsid w:val="000A1862"/>
    <w:rsid w:val="000C4ABE"/>
    <w:rsid w:val="0010480A"/>
    <w:rsid w:val="0016229E"/>
    <w:rsid w:val="00177221"/>
    <w:rsid w:val="00177441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ED2"/>
    <w:rsid w:val="004C4EF8"/>
    <w:rsid w:val="004E5416"/>
    <w:rsid w:val="00506887"/>
    <w:rsid w:val="005136CA"/>
    <w:rsid w:val="0053556F"/>
    <w:rsid w:val="00557C98"/>
    <w:rsid w:val="00573372"/>
    <w:rsid w:val="00590C8C"/>
    <w:rsid w:val="005D4CE0"/>
    <w:rsid w:val="005F017F"/>
    <w:rsid w:val="00612669"/>
    <w:rsid w:val="006478CA"/>
    <w:rsid w:val="006605A7"/>
    <w:rsid w:val="00683E16"/>
    <w:rsid w:val="00707C0D"/>
    <w:rsid w:val="00712205"/>
    <w:rsid w:val="007744C5"/>
    <w:rsid w:val="007E6903"/>
    <w:rsid w:val="0080050C"/>
    <w:rsid w:val="00830E81"/>
    <w:rsid w:val="00906F11"/>
    <w:rsid w:val="009411DA"/>
    <w:rsid w:val="009904CB"/>
    <w:rsid w:val="009D4E06"/>
    <w:rsid w:val="00A136C3"/>
    <w:rsid w:val="00A442A8"/>
    <w:rsid w:val="00A8444C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04EC"/>
    <w:rsid w:val="00D03915"/>
    <w:rsid w:val="00D4169B"/>
    <w:rsid w:val="00D450E4"/>
    <w:rsid w:val="00D66F09"/>
    <w:rsid w:val="00DC271A"/>
    <w:rsid w:val="00E414C8"/>
    <w:rsid w:val="00E6531A"/>
    <w:rsid w:val="00E7591F"/>
    <w:rsid w:val="00ED6A85"/>
    <w:rsid w:val="00EE4CB6"/>
    <w:rsid w:val="00EF78E8"/>
    <w:rsid w:val="00F07536"/>
    <w:rsid w:val="00F30EEE"/>
    <w:rsid w:val="00F33537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10</cp:revision>
  <cp:lastPrinted>2021-02-02T08:26:00Z</cp:lastPrinted>
  <dcterms:created xsi:type="dcterms:W3CDTF">2021-02-03T09:16:00Z</dcterms:created>
  <dcterms:modified xsi:type="dcterms:W3CDTF">2021-06-11T08:09:00Z</dcterms:modified>
</cp:coreProperties>
</file>